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05343C" w:rsidRDefault="00096877" w:rsidP="00096877">
      <w:pPr>
        <w:jc w:val="center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GENDA</w:t>
      </w:r>
    </w:p>
    <w:p w14:paraId="58B6473F" w14:textId="5F8699FA" w:rsidR="00D31897" w:rsidRPr="0005343C" w:rsidRDefault="0076096B" w:rsidP="00D31897">
      <w:pPr>
        <w:jc w:val="center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Monday</w:t>
      </w:r>
      <w:r w:rsidR="00B568EB" w:rsidRPr="0005343C">
        <w:rPr>
          <w:rFonts w:ascii="PT Serif" w:hAnsi="PT Serif" w:cs="Segoe UI"/>
        </w:rPr>
        <w:t>,</w:t>
      </w:r>
      <w:r w:rsidRPr="0005343C">
        <w:rPr>
          <w:rFonts w:ascii="PT Serif" w:hAnsi="PT Serif" w:cs="Segoe UI"/>
        </w:rPr>
        <w:t xml:space="preserve"> </w:t>
      </w:r>
      <w:r w:rsidR="004F49B5" w:rsidRPr="0005343C">
        <w:rPr>
          <w:rFonts w:ascii="PT Serif" w:hAnsi="PT Serif" w:cs="Segoe UI"/>
        </w:rPr>
        <w:t>May 1</w:t>
      </w:r>
      <w:r w:rsidR="00331B01">
        <w:rPr>
          <w:rFonts w:ascii="PT Serif" w:hAnsi="PT Serif" w:cs="Segoe UI"/>
        </w:rPr>
        <w:t>9</w:t>
      </w:r>
      <w:r w:rsidRPr="0005343C">
        <w:rPr>
          <w:rFonts w:ascii="PT Serif" w:hAnsi="PT Serif" w:cs="Segoe UI"/>
        </w:rPr>
        <w:t>,</w:t>
      </w:r>
      <w:r w:rsidR="009E281D" w:rsidRPr="0005343C">
        <w:rPr>
          <w:rFonts w:ascii="PT Serif" w:hAnsi="PT Serif" w:cs="Segoe UI"/>
        </w:rPr>
        <w:t xml:space="preserve"> 20</w:t>
      </w:r>
      <w:r w:rsidR="00366E25" w:rsidRPr="0005343C">
        <w:rPr>
          <w:rFonts w:ascii="PT Serif" w:hAnsi="PT Serif" w:cs="Segoe UI"/>
        </w:rPr>
        <w:t>2</w:t>
      </w:r>
      <w:r w:rsidR="00331B01">
        <w:rPr>
          <w:rFonts w:ascii="PT Serif" w:hAnsi="PT Serif" w:cs="Segoe UI"/>
        </w:rPr>
        <w:t>5</w:t>
      </w:r>
    </w:p>
    <w:p w14:paraId="216D4810" w14:textId="77777777" w:rsidR="00AD3C8E" w:rsidRPr="0005343C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Default="00096877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Call to Order</w:t>
      </w:r>
    </w:p>
    <w:p w14:paraId="585672B0" w14:textId="77777777" w:rsidR="00CF560A" w:rsidRDefault="00CF560A" w:rsidP="00CF560A">
      <w:pPr>
        <w:pStyle w:val="ListParagraph"/>
        <w:spacing w:after="60"/>
        <w:ind w:left="1440"/>
        <w:rPr>
          <w:rFonts w:ascii="PT Serif" w:hAnsi="PT Serif" w:cs="Segoe UI"/>
          <w:b/>
        </w:rPr>
      </w:pPr>
    </w:p>
    <w:p w14:paraId="160F39C0" w14:textId="6AEB46FC" w:rsidR="00331B01" w:rsidRDefault="00CF560A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Roll Call</w:t>
      </w:r>
    </w:p>
    <w:p w14:paraId="08094E09" w14:textId="77777777" w:rsidR="00CF560A" w:rsidRPr="00CF560A" w:rsidRDefault="00CF560A" w:rsidP="00CF560A">
      <w:pPr>
        <w:spacing w:after="60"/>
        <w:rPr>
          <w:rFonts w:ascii="PT Serif" w:hAnsi="PT Serif" w:cs="Segoe UI"/>
          <w:b/>
        </w:rPr>
      </w:pPr>
    </w:p>
    <w:p w14:paraId="5D6C102C" w14:textId="514F7CD9" w:rsidR="00331B01" w:rsidRPr="00331B01" w:rsidRDefault="00331B01" w:rsidP="00CF560A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bookmarkStart w:id="0" w:name="_Hlk197352921"/>
      <w:r w:rsidRPr="00410752">
        <w:rPr>
          <w:rFonts w:ascii="PT Serif" w:hAnsi="PT Serif" w:cs="Segoe UI"/>
          <w:b/>
        </w:rPr>
        <w:t>Organizational Meeting of the Board</w:t>
      </w:r>
    </w:p>
    <w:p w14:paraId="7306B878" w14:textId="35410715" w:rsidR="00331B01" w:rsidRDefault="00331B01" w:rsidP="00CF560A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Oaths of Office for Elected Trustees*</w:t>
      </w:r>
    </w:p>
    <w:p w14:paraId="4383D7E3" w14:textId="491C17EE" w:rsidR="00331B01" w:rsidRDefault="006E0892" w:rsidP="00CF560A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Ordinance</w:t>
      </w:r>
      <w:r w:rsidR="00331B01">
        <w:rPr>
          <w:rFonts w:ascii="PT Serif" w:hAnsi="PT Serif" w:cs="Segoe UI"/>
          <w:bCs/>
        </w:rPr>
        <w:t xml:space="preserve"> to Declare a Vacancy &amp; Appoint a New Trustee*</w:t>
      </w:r>
    </w:p>
    <w:p w14:paraId="3D94C867" w14:textId="6E1E4C4E" w:rsidR="00CF7AAA" w:rsidRDefault="00CF7AAA" w:rsidP="00CF560A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Oath of Office for Appointed Trustee*</w:t>
      </w:r>
    </w:p>
    <w:p w14:paraId="49809535" w14:textId="0E5DA7F8" w:rsidR="00331B01" w:rsidRDefault="00331B01" w:rsidP="00CF560A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Election of Board Officers</w:t>
      </w:r>
    </w:p>
    <w:bookmarkEnd w:id="0"/>
    <w:p w14:paraId="718B4378" w14:textId="25966210" w:rsidR="00893DDA" w:rsidRDefault="00331B01" w:rsidP="00CF560A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ointment of </w:t>
      </w:r>
      <w:r w:rsidR="003708E1">
        <w:rPr>
          <w:rFonts w:ascii="PT Serif" w:hAnsi="PT Serif" w:cs="Segoe UI"/>
          <w:bCs/>
        </w:rPr>
        <w:t>Village</w:t>
      </w:r>
      <w:r>
        <w:rPr>
          <w:rFonts w:ascii="PT Serif" w:hAnsi="PT Serif" w:cs="Segoe UI"/>
          <w:bCs/>
        </w:rPr>
        <w:t xml:space="preserve"> Liaisons</w:t>
      </w:r>
    </w:p>
    <w:p w14:paraId="1D29071E" w14:textId="77777777" w:rsidR="00CF560A" w:rsidRPr="00CF560A" w:rsidRDefault="00CF560A" w:rsidP="00CF560A">
      <w:pPr>
        <w:spacing w:after="60"/>
        <w:rPr>
          <w:rFonts w:ascii="PT Serif" w:hAnsi="PT Serif" w:cs="Segoe UI"/>
          <w:bCs/>
        </w:rPr>
      </w:pPr>
    </w:p>
    <w:p w14:paraId="1A8523CA" w14:textId="1675176C" w:rsidR="00366E25" w:rsidRDefault="00096877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Roll Call</w:t>
      </w:r>
    </w:p>
    <w:p w14:paraId="00C47798" w14:textId="77777777" w:rsidR="00CF560A" w:rsidRPr="00CF560A" w:rsidRDefault="00CF560A" w:rsidP="00CF560A">
      <w:pPr>
        <w:pStyle w:val="ListParagraph"/>
        <w:spacing w:after="60"/>
        <w:ind w:left="1440"/>
        <w:rPr>
          <w:rFonts w:ascii="PT Serif" w:hAnsi="PT Serif" w:cs="Segoe UI"/>
          <w:b/>
        </w:rPr>
      </w:pPr>
    </w:p>
    <w:p w14:paraId="5CCA061A" w14:textId="19FFC098" w:rsidR="000909AD" w:rsidRDefault="00366E25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Public Comments</w:t>
      </w:r>
    </w:p>
    <w:p w14:paraId="2BD2CD5D" w14:textId="77777777" w:rsidR="00CF560A" w:rsidRPr="00CF560A" w:rsidRDefault="00CF560A" w:rsidP="00CF560A">
      <w:pPr>
        <w:spacing w:after="60"/>
        <w:rPr>
          <w:rFonts w:ascii="PT Serif" w:hAnsi="PT Serif" w:cs="Segoe UI"/>
          <w:b/>
        </w:rPr>
      </w:pPr>
    </w:p>
    <w:p w14:paraId="0386804E" w14:textId="1384DE75" w:rsidR="005B0779" w:rsidRPr="0005343C" w:rsidRDefault="00331B01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Meeting</w:t>
      </w:r>
      <w:r w:rsidR="005B0779" w:rsidRPr="0005343C">
        <w:rPr>
          <w:rFonts w:ascii="PT Serif" w:hAnsi="PT Serif" w:cs="Segoe UI"/>
          <w:b/>
        </w:rPr>
        <w:t xml:space="preserve"> Minutes</w:t>
      </w:r>
    </w:p>
    <w:p w14:paraId="4396E740" w14:textId="16870EC1" w:rsidR="000909AD" w:rsidRDefault="003708E1" w:rsidP="00CF560A">
      <w:pPr>
        <w:pStyle w:val="ListParagraph"/>
        <w:numPr>
          <w:ilvl w:val="0"/>
          <w:numId w:val="16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e </w:t>
      </w:r>
      <w:r w:rsidR="00331B01" w:rsidRPr="0005343C">
        <w:rPr>
          <w:rFonts w:ascii="PT Serif" w:hAnsi="PT Serif" w:cs="Segoe UI"/>
          <w:bCs/>
        </w:rPr>
        <w:t>April</w:t>
      </w:r>
      <w:r w:rsidR="004F49B5" w:rsidRPr="0005343C">
        <w:rPr>
          <w:rFonts w:ascii="PT Serif" w:hAnsi="PT Serif" w:cs="Segoe UI"/>
          <w:bCs/>
        </w:rPr>
        <w:t xml:space="preserve"> </w:t>
      </w:r>
      <w:r w:rsidR="00331B01">
        <w:rPr>
          <w:rFonts w:ascii="PT Serif" w:hAnsi="PT Serif" w:cs="Segoe UI"/>
          <w:bCs/>
        </w:rPr>
        <w:t>21,</w:t>
      </w:r>
      <w:r w:rsidR="00220079" w:rsidRPr="0005343C">
        <w:rPr>
          <w:rFonts w:ascii="PT Serif" w:hAnsi="PT Serif" w:cs="Segoe UI"/>
          <w:bCs/>
        </w:rPr>
        <w:t xml:space="preserve"> 202</w:t>
      </w:r>
      <w:r w:rsidR="00331B01">
        <w:rPr>
          <w:rFonts w:ascii="PT Serif" w:hAnsi="PT Serif" w:cs="Segoe UI"/>
          <w:bCs/>
        </w:rPr>
        <w:t>5</w:t>
      </w:r>
      <w:r w:rsidR="00220079" w:rsidRPr="0005343C">
        <w:rPr>
          <w:rFonts w:ascii="PT Serif" w:hAnsi="PT Serif" w:cs="Segoe UI"/>
          <w:bCs/>
        </w:rPr>
        <w:t xml:space="preserve"> Regular Meeting</w:t>
      </w:r>
      <w:r>
        <w:rPr>
          <w:rFonts w:ascii="PT Serif" w:hAnsi="PT Serif" w:cs="Segoe UI"/>
          <w:bCs/>
        </w:rPr>
        <w:t xml:space="preserve"> Minutes</w:t>
      </w:r>
      <w:r w:rsidR="00220079" w:rsidRPr="0005343C">
        <w:rPr>
          <w:rFonts w:ascii="PT Serif" w:hAnsi="PT Serif" w:cs="Segoe UI"/>
          <w:bCs/>
        </w:rPr>
        <w:t>*</w:t>
      </w:r>
      <w:r w:rsidR="000221D1" w:rsidRPr="0005343C">
        <w:rPr>
          <w:rFonts w:ascii="PT Serif" w:hAnsi="PT Serif" w:cs="Segoe UI"/>
          <w:bCs/>
        </w:rPr>
        <w:t xml:space="preserve"> </w:t>
      </w:r>
    </w:p>
    <w:p w14:paraId="3BEEE227" w14:textId="77777777" w:rsidR="00CF560A" w:rsidRPr="00CF560A" w:rsidRDefault="00CF560A" w:rsidP="00CF560A">
      <w:pPr>
        <w:spacing w:after="60"/>
        <w:ind w:left="1440"/>
        <w:rPr>
          <w:rFonts w:ascii="PT Serif" w:hAnsi="PT Serif" w:cs="Segoe UI"/>
          <w:bCs/>
        </w:rPr>
      </w:pPr>
    </w:p>
    <w:p w14:paraId="686D7EF2" w14:textId="4166DD5C" w:rsidR="004A1505" w:rsidRPr="0005343C" w:rsidRDefault="004A1505" w:rsidP="00CF560A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Financial Report</w:t>
      </w:r>
    </w:p>
    <w:p w14:paraId="45D7FB1A" w14:textId="324BB5B1" w:rsidR="0076096B" w:rsidRPr="00CF560A" w:rsidRDefault="003708E1" w:rsidP="00CF560A">
      <w:pPr>
        <w:numPr>
          <w:ilvl w:val="0"/>
          <w:numId w:val="3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</w:rPr>
        <w:t xml:space="preserve">Review </w:t>
      </w:r>
      <w:r w:rsidR="004F49B5" w:rsidRPr="0005343C">
        <w:rPr>
          <w:rFonts w:ascii="PT Serif" w:hAnsi="PT Serif" w:cs="Segoe UI"/>
        </w:rPr>
        <w:t>April</w:t>
      </w:r>
      <w:r w:rsidR="0076096B" w:rsidRPr="0005343C">
        <w:rPr>
          <w:rFonts w:ascii="PT Serif" w:hAnsi="PT Serif" w:cs="Segoe UI"/>
        </w:rPr>
        <w:t xml:space="preserve"> 202</w:t>
      </w:r>
      <w:r w:rsidR="00331B01">
        <w:rPr>
          <w:rFonts w:ascii="PT Serif" w:hAnsi="PT Serif" w:cs="Segoe UI"/>
        </w:rPr>
        <w:t>5</w:t>
      </w:r>
      <w:r w:rsidR="0076096B" w:rsidRPr="0005343C">
        <w:rPr>
          <w:rFonts w:ascii="PT Serif" w:hAnsi="PT Serif" w:cs="Segoe UI"/>
        </w:rPr>
        <w:t xml:space="preserve"> Financial Statements*</w:t>
      </w:r>
      <w:r w:rsidR="000221D1" w:rsidRPr="0005343C">
        <w:rPr>
          <w:rFonts w:ascii="PT Serif" w:hAnsi="PT Serif" w:cs="Segoe UI"/>
        </w:rPr>
        <w:t xml:space="preserve"> </w:t>
      </w:r>
    </w:p>
    <w:p w14:paraId="4B6D4B42" w14:textId="77777777" w:rsidR="00CF560A" w:rsidRPr="00CF560A" w:rsidRDefault="00CF560A" w:rsidP="00CF560A">
      <w:pPr>
        <w:spacing w:after="60"/>
        <w:ind w:left="1440"/>
        <w:rPr>
          <w:rFonts w:ascii="PT Serif" w:hAnsi="PT Serif" w:cs="Segoe UI"/>
          <w:b/>
        </w:rPr>
      </w:pPr>
    </w:p>
    <w:p w14:paraId="52BDBBCA" w14:textId="6C9BE611" w:rsidR="00096877" w:rsidRPr="0005343C" w:rsidRDefault="00096877" w:rsidP="00CF560A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Library Report</w:t>
      </w:r>
      <w:r w:rsidR="003708E1">
        <w:rPr>
          <w:rFonts w:ascii="PT Serif" w:hAnsi="PT Serif" w:cs="Segoe UI"/>
          <w:b/>
        </w:rPr>
        <w:t>s</w:t>
      </w:r>
    </w:p>
    <w:p w14:paraId="45872F10" w14:textId="3A77F2C7" w:rsidR="00601623" w:rsidRPr="0005343C" w:rsidRDefault="00601623" w:rsidP="00CF560A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Director’s Report</w:t>
      </w:r>
      <w:r w:rsidR="00C42355" w:rsidRPr="0005343C">
        <w:rPr>
          <w:rFonts w:ascii="PT Serif" w:hAnsi="PT Serif" w:cs="Segoe UI"/>
        </w:rPr>
        <w:t>*</w:t>
      </w:r>
    </w:p>
    <w:p w14:paraId="5F24329F" w14:textId="656B166F" w:rsidR="003708E1" w:rsidRDefault="002E7D92" w:rsidP="00CF560A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 xml:space="preserve">President’s Comments </w:t>
      </w:r>
    </w:p>
    <w:p w14:paraId="02B5746C" w14:textId="4548EEB1" w:rsidR="006C3E84" w:rsidRPr="003708E1" w:rsidRDefault="00331B01" w:rsidP="00CF560A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3708E1">
        <w:rPr>
          <w:rFonts w:ascii="PT Serif" w:hAnsi="PT Serif" w:cs="Segoe UI"/>
        </w:rPr>
        <w:t xml:space="preserve">Village of </w:t>
      </w:r>
      <w:r w:rsidR="004A1505" w:rsidRPr="003708E1">
        <w:rPr>
          <w:rFonts w:ascii="PT Serif" w:hAnsi="PT Serif" w:cs="Segoe UI"/>
        </w:rPr>
        <w:t>Winnetka</w:t>
      </w:r>
      <w:r w:rsidR="003708E1">
        <w:rPr>
          <w:rFonts w:ascii="PT Serif" w:hAnsi="PT Serif" w:cs="Segoe UI"/>
        </w:rPr>
        <w:t xml:space="preserve"> Liaison</w:t>
      </w:r>
    </w:p>
    <w:p w14:paraId="61C1409E" w14:textId="48C855CE" w:rsidR="00096877" w:rsidRDefault="00331B01" w:rsidP="00CF560A">
      <w:pPr>
        <w:numPr>
          <w:ilvl w:val="0"/>
          <w:numId w:val="4"/>
        </w:numPr>
        <w:spacing w:after="6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Village of </w:t>
      </w:r>
      <w:r w:rsidR="004A1505" w:rsidRPr="0005343C">
        <w:rPr>
          <w:rFonts w:ascii="PT Serif" w:hAnsi="PT Serif" w:cs="Segoe UI"/>
        </w:rPr>
        <w:t>Northfield</w:t>
      </w:r>
      <w:r w:rsidR="003708E1">
        <w:rPr>
          <w:rFonts w:ascii="PT Serif" w:hAnsi="PT Serif" w:cs="Segoe UI"/>
        </w:rPr>
        <w:t xml:space="preserve"> Liaison</w:t>
      </w:r>
    </w:p>
    <w:p w14:paraId="3032F508" w14:textId="77777777" w:rsidR="00CF560A" w:rsidRPr="00CF560A" w:rsidRDefault="00CF560A" w:rsidP="00CF560A">
      <w:pPr>
        <w:spacing w:after="60"/>
        <w:ind w:left="1800"/>
        <w:rPr>
          <w:rFonts w:ascii="PT Serif" w:hAnsi="PT Serif" w:cs="Segoe UI"/>
        </w:rPr>
      </w:pPr>
    </w:p>
    <w:p w14:paraId="39EEEDDE" w14:textId="5E1CAFC6" w:rsidR="00BE4DB0" w:rsidRPr="001255FE" w:rsidRDefault="00096877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Unfinished Business</w:t>
      </w:r>
    </w:p>
    <w:p w14:paraId="36BCAEE5" w14:textId="77777777" w:rsidR="001255FE" w:rsidRDefault="001255FE" w:rsidP="001255FE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Update on Winnetka &amp; Northfield Building Projects</w:t>
      </w:r>
    </w:p>
    <w:p w14:paraId="7F8E6320" w14:textId="77777777" w:rsidR="001255FE" w:rsidRDefault="001255FE" w:rsidP="001255FE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3708E1">
        <w:rPr>
          <w:rFonts w:ascii="PT Serif" w:hAnsi="PT Serif" w:cs="Segoe UI"/>
          <w:bCs/>
        </w:rPr>
        <w:t>Discussion &amp; Approval of FY25-30 Strategic Plan</w:t>
      </w:r>
      <w:r>
        <w:rPr>
          <w:rFonts w:ascii="PT Serif" w:hAnsi="PT Serif" w:cs="Segoe UI"/>
          <w:bCs/>
        </w:rPr>
        <w:t>*</w:t>
      </w:r>
    </w:p>
    <w:p w14:paraId="289B53D7" w14:textId="77777777" w:rsidR="001255FE" w:rsidRDefault="001255FE" w:rsidP="001255FE">
      <w:pPr>
        <w:pStyle w:val="ListParagraph"/>
        <w:spacing w:after="60"/>
        <w:ind w:left="1440"/>
        <w:rPr>
          <w:rFonts w:ascii="PT Serif" w:hAnsi="PT Serif" w:cs="Segoe UI"/>
        </w:rPr>
      </w:pPr>
    </w:p>
    <w:p w14:paraId="36ED393F" w14:textId="77777777" w:rsidR="001255FE" w:rsidRPr="001255FE" w:rsidRDefault="001255FE" w:rsidP="001255FE">
      <w:pPr>
        <w:pStyle w:val="ListParagraph"/>
        <w:spacing w:after="60"/>
        <w:ind w:left="1440"/>
        <w:rPr>
          <w:rFonts w:ascii="PT Serif" w:hAnsi="PT Serif" w:cs="Segoe UI"/>
        </w:rPr>
      </w:pPr>
    </w:p>
    <w:p w14:paraId="0D48E1EF" w14:textId="1FE82D23" w:rsidR="001255FE" w:rsidRPr="001255FE" w:rsidRDefault="001255FE" w:rsidP="00CF560A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>
        <w:rPr>
          <w:rFonts w:ascii="PT Serif" w:hAnsi="PT Serif" w:cs="Segoe UI"/>
          <w:b/>
        </w:rPr>
        <w:t>New Business</w:t>
      </w:r>
    </w:p>
    <w:p w14:paraId="07C02059" w14:textId="19DFB97E" w:rsidR="001255FE" w:rsidRPr="001255FE" w:rsidRDefault="001255FE" w:rsidP="001255FE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1255FE">
        <w:rPr>
          <w:rFonts w:ascii="PT Serif" w:hAnsi="PT Serif" w:cs="Segoe UI"/>
          <w:bCs/>
        </w:rPr>
        <w:t xml:space="preserve">Discussion </w:t>
      </w:r>
      <w:r>
        <w:rPr>
          <w:rFonts w:ascii="PT Serif" w:hAnsi="PT Serif" w:cs="Segoe UI"/>
          <w:bCs/>
        </w:rPr>
        <w:t>&amp; A</w:t>
      </w:r>
      <w:r w:rsidRPr="001255FE">
        <w:rPr>
          <w:rFonts w:ascii="PT Serif" w:hAnsi="PT Serif" w:cs="Segoe UI"/>
          <w:bCs/>
        </w:rPr>
        <w:t>pproval of FY25-26 District Closure Dates</w:t>
      </w:r>
      <w:r>
        <w:rPr>
          <w:rFonts w:ascii="PT Serif" w:hAnsi="PT Serif" w:cs="Segoe UI"/>
          <w:bCs/>
        </w:rPr>
        <w:t>*</w:t>
      </w:r>
    </w:p>
    <w:p w14:paraId="24E02861" w14:textId="77777777" w:rsidR="00CF560A" w:rsidRDefault="00CF560A" w:rsidP="001255FE">
      <w:pPr>
        <w:spacing w:after="60"/>
        <w:rPr>
          <w:rFonts w:ascii="PT Serif" w:hAnsi="PT Serif" w:cs="Segoe UI"/>
          <w:b/>
        </w:rPr>
      </w:pPr>
    </w:p>
    <w:p w14:paraId="1284BD89" w14:textId="6ED2B7C0" w:rsidR="00E848F9" w:rsidRPr="0005343C" w:rsidRDefault="00E848F9" w:rsidP="00CF560A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Communications</w:t>
      </w:r>
    </w:p>
    <w:p w14:paraId="28C1D13B" w14:textId="7343E112" w:rsidR="00DF4D3D" w:rsidRPr="0005343C" w:rsidRDefault="00DF4D3D" w:rsidP="00CF560A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The Library will be </w:t>
      </w:r>
      <w:r w:rsidR="00447169" w:rsidRPr="0005343C">
        <w:rPr>
          <w:rFonts w:ascii="PT Serif" w:hAnsi="PT Serif" w:cs="Segoe UI"/>
          <w:bCs/>
        </w:rPr>
        <w:t xml:space="preserve">closed on Sunday, May </w:t>
      </w:r>
      <w:r w:rsidR="00EF5C5B" w:rsidRPr="0005343C">
        <w:rPr>
          <w:rFonts w:ascii="PT Serif" w:hAnsi="PT Serif" w:cs="Segoe UI"/>
          <w:bCs/>
        </w:rPr>
        <w:t>2</w:t>
      </w:r>
      <w:r w:rsidR="003708E1">
        <w:rPr>
          <w:rFonts w:ascii="PT Serif" w:hAnsi="PT Serif" w:cs="Segoe UI"/>
          <w:bCs/>
        </w:rPr>
        <w:t>5</w:t>
      </w:r>
      <w:r w:rsidR="00447169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, and Monday, May </w:t>
      </w:r>
      <w:r w:rsidR="00EF5C5B" w:rsidRPr="0005343C">
        <w:rPr>
          <w:rFonts w:ascii="PT Serif" w:hAnsi="PT Serif" w:cs="Segoe UI"/>
          <w:bCs/>
        </w:rPr>
        <w:t>2</w:t>
      </w:r>
      <w:r w:rsidR="003708E1">
        <w:rPr>
          <w:rFonts w:ascii="PT Serif" w:hAnsi="PT Serif" w:cs="Segoe UI"/>
          <w:bCs/>
        </w:rPr>
        <w:t>6</w:t>
      </w:r>
      <w:r w:rsidR="00EF5C5B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 in observance of Memorial Day</w:t>
      </w:r>
    </w:p>
    <w:p w14:paraId="3EBA3497" w14:textId="6EE8C7BF" w:rsidR="003708E1" w:rsidRDefault="003708E1" w:rsidP="00CF560A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 study session on the FY25-26 Working Budget will be held on Monday, June 2</w:t>
      </w:r>
      <w:r w:rsidRPr="003708E1">
        <w:rPr>
          <w:rFonts w:ascii="PT Serif" w:hAnsi="PT Serif" w:cs="Segoe UI"/>
          <w:bCs/>
          <w:vertAlign w:val="superscript"/>
        </w:rPr>
        <w:t>nd</w:t>
      </w:r>
      <w:r>
        <w:rPr>
          <w:rFonts w:ascii="PT Serif" w:hAnsi="PT Serif" w:cs="Segoe UI"/>
          <w:bCs/>
        </w:rPr>
        <w:t xml:space="preserve"> at Northfield Library at 7pm</w:t>
      </w:r>
    </w:p>
    <w:p w14:paraId="724DF851" w14:textId="7D5EF2DF" w:rsidR="00FB7361" w:rsidRDefault="00E848F9" w:rsidP="00CF560A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The next </w:t>
      </w:r>
      <w:r w:rsidR="00E45628" w:rsidRPr="0005343C">
        <w:rPr>
          <w:rFonts w:ascii="PT Serif" w:hAnsi="PT Serif" w:cs="Segoe UI"/>
          <w:bCs/>
        </w:rPr>
        <w:t xml:space="preserve">regular </w:t>
      </w:r>
      <w:r w:rsidRPr="0005343C">
        <w:rPr>
          <w:rFonts w:ascii="PT Serif" w:hAnsi="PT Serif" w:cs="Segoe UI"/>
          <w:bCs/>
        </w:rPr>
        <w:t xml:space="preserve">meeting will be held on </w:t>
      </w:r>
      <w:r w:rsidR="003708E1">
        <w:rPr>
          <w:rFonts w:ascii="PT Serif" w:hAnsi="PT Serif" w:cs="Segoe UI"/>
          <w:bCs/>
        </w:rPr>
        <w:t>Wednes</w:t>
      </w:r>
      <w:r w:rsidRPr="0005343C">
        <w:rPr>
          <w:rFonts w:ascii="PT Serif" w:hAnsi="PT Serif" w:cs="Segoe UI"/>
          <w:bCs/>
        </w:rPr>
        <w:t xml:space="preserve">day, </w:t>
      </w:r>
      <w:r w:rsidR="00447169" w:rsidRPr="0005343C">
        <w:rPr>
          <w:rFonts w:ascii="PT Serif" w:hAnsi="PT Serif" w:cs="Segoe UI"/>
          <w:bCs/>
        </w:rPr>
        <w:t xml:space="preserve">June </w:t>
      </w:r>
      <w:r w:rsidR="00EF5C5B" w:rsidRPr="0005343C">
        <w:rPr>
          <w:rFonts w:ascii="PT Serif" w:hAnsi="PT Serif" w:cs="Segoe UI"/>
          <w:bCs/>
        </w:rPr>
        <w:t>1</w:t>
      </w:r>
      <w:r w:rsidR="00F470FE">
        <w:rPr>
          <w:rFonts w:ascii="PT Serif" w:hAnsi="PT Serif" w:cs="Segoe UI"/>
          <w:bCs/>
        </w:rPr>
        <w:t>8</w:t>
      </w:r>
      <w:r w:rsidR="00EF5C5B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 </w:t>
      </w:r>
      <w:r w:rsidRPr="0005343C">
        <w:rPr>
          <w:rFonts w:ascii="PT Serif" w:hAnsi="PT Serif" w:cs="Segoe UI"/>
          <w:bCs/>
        </w:rPr>
        <w:t>at 7</w:t>
      </w:r>
      <w:r w:rsidR="00EF5C5B" w:rsidRPr="0005343C">
        <w:rPr>
          <w:rFonts w:ascii="PT Serif" w:hAnsi="PT Serif" w:cs="Segoe UI"/>
          <w:bCs/>
        </w:rPr>
        <w:t xml:space="preserve"> pm at Northfield Library</w:t>
      </w:r>
    </w:p>
    <w:p w14:paraId="3F13B065" w14:textId="77777777" w:rsidR="00CF560A" w:rsidRPr="00CF560A" w:rsidRDefault="00CF560A" w:rsidP="00CF560A">
      <w:pPr>
        <w:spacing w:after="60"/>
        <w:ind w:left="1800"/>
        <w:rPr>
          <w:rFonts w:ascii="PT Serif" w:hAnsi="PT Serif" w:cs="Segoe UI"/>
          <w:bCs/>
        </w:rPr>
      </w:pPr>
    </w:p>
    <w:p w14:paraId="307D5736" w14:textId="5F7693DD" w:rsidR="00E55D98" w:rsidRDefault="00E55D98" w:rsidP="00CF560A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Public Comments</w:t>
      </w:r>
    </w:p>
    <w:p w14:paraId="79052700" w14:textId="77777777" w:rsidR="00CF560A" w:rsidRPr="00F470FE" w:rsidRDefault="00CF560A" w:rsidP="00CF560A">
      <w:pPr>
        <w:spacing w:after="60"/>
        <w:ind w:left="1440"/>
        <w:rPr>
          <w:rFonts w:ascii="PT Serif" w:hAnsi="PT Serif" w:cs="Segoe UI"/>
          <w:b/>
        </w:rPr>
      </w:pPr>
    </w:p>
    <w:p w14:paraId="311BED05" w14:textId="2927BAA0" w:rsidR="00E55D98" w:rsidRPr="00CF560A" w:rsidRDefault="00E55D98" w:rsidP="00E55D98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ment</w:t>
      </w:r>
    </w:p>
    <w:sectPr w:rsidR="00E55D98" w:rsidRPr="00CF560A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8DAE9" w14:textId="77777777" w:rsidR="00E9133F" w:rsidRPr="0005343C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05343C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451311D1" w:rsidR="00E9133F" w:rsidRPr="0005343C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05343C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05343C">
      <w:rPr>
        <w:rFonts w:ascii="Laca" w:hAnsi="Laca" w:cs="Segoe UI"/>
        <w:b/>
        <w:sz w:val="24"/>
        <w:szCs w:val="24"/>
      </w:rPr>
      <w:t>o</w:t>
    </w:r>
    <w:r w:rsidRPr="0005343C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05343C" w:rsidRDefault="00D06840" w:rsidP="00D06840">
    <w:pPr>
      <w:tabs>
        <w:tab w:val="left" w:pos="1815"/>
      </w:tabs>
      <w:rPr>
        <w:rFonts w:ascii="Laca" w:hAnsi="Laca" w:cs="Segoe UI"/>
        <w:b/>
      </w:rPr>
    </w:pPr>
    <w:r w:rsidRPr="0005343C">
      <w:rPr>
        <w:rFonts w:ascii="Laca" w:hAnsi="Laca" w:cs="Segoe UI"/>
        <w:b/>
      </w:rPr>
      <w:tab/>
    </w:r>
  </w:p>
  <w:p w14:paraId="043F2EF0" w14:textId="34489064" w:rsidR="00991A2D" w:rsidRPr="0005343C" w:rsidRDefault="00991A2D" w:rsidP="00991A2D">
    <w:pPr>
      <w:jc w:val="center"/>
      <w:rPr>
        <w:rFonts w:ascii="Laca" w:hAnsi="Laca" w:cs="Segoe UI"/>
        <w:b/>
      </w:rPr>
    </w:pPr>
    <w:bookmarkStart w:id="1" w:name="_Hlk97649584"/>
    <w:r w:rsidRPr="0005343C">
      <w:rPr>
        <w:rFonts w:ascii="Laca" w:hAnsi="Laca" w:cs="Segoe UI"/>
        <w:b/>
      </w:rPr>
      <w:t>THE MEETING WILL BEGIN AT 7:00 PM AND WILL BE HELD AT THE WINNETKA LIBRARY.</w:t>
    </w:r>
  </w:p>
  <w:p w14:paraId="06F85ECB" w14:textId="77777777" w:rsidR="00991A2D" w:rsidRPr="0005343C" w:rsidRDefault="00991A2D" w:rsidP="00991A2D">
    <w:pPr>
      <w:jc w:val="center"/>
      <w:rPr>
        <w:rStyle w:val="Hyperlink"/>
        <w:rFonts w:ascii="Laca" w:hAnsi="Laca" w:cs="Segoe UI"/>
        <w:b/>
      </w:rPr>
    </w:pPr>
    <w:r w:rsidRPr="0005343C">
      <w:rPr>
        <w:rFonts w:ascii="Laca" w:hAnsi="Laca" w:cs="Segoe UI"/>
        <w:b/>
      </w:rPr>
      <w:t xml:space="preserve">INSTRUCTIONS TO JOIN VIRTUALLY POSTED AT </w:t>
    </w:r>
    <w:hyperlink r:id="rId1" w:history="1">
      <w:r w:rsidRPr="0005343C">
        <w:rPr>
          <w:rStyle w:val="Hyperlink"/>
          <w:rFonts w:ascii="Laca" w:hAnsi="Laca" w:cs="Segoe UI"/>
          <w:b/>
        </w:rPr>
        <w:t>WWW.WINNETKALIBRARY.ORG</w:t>
      </w:r>
    </w:hyperlink>
  </w:p>
  <w:bookmarkEnd w:id="1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1D20988"/>
    <w:multiLevelType w:val="hybridMultilevel"/>
    <w:tmpl w:val="B404A7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B864693"/>
    <w:multiLevelType w:val="hybridMultilevel"/>
    <w:tmpl w:val="1A3E1240"/>
    <w:lvl w:ilvl="0" w:tplc="A77A9B0E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9"/>
  </w:num>
  <w:num w:numId="2" w16cid:durableId="1095589500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2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16"/>
  </w:num>
  <w:num w:numId="5" w16cid:durableId="262224085">
    <w:abstractNumId w:val="18"/>
  </w:num>
  <w:num w:numId="6" w16cid:durableId="665284746">
    <w:abstractNumId w:val="14"/>
  </w:num>
  <w:num w:numId="7" w16cid:durableId="836925933">
    <w:abstractNumId w:val="5"/>
  </w:num>
  <w:num w:numId="8" w16cid:durableId="522673967">
    <w:abstractNumId w:val="15"/>
  </w:num>
  <w:num w:numId="9" w16cid:durableId="898176443">
    <w:abstractNumId w:val="17"/>
  </w:num>
  <w:num w:numId="10" w16cid:durableId="210847803">
    <w:abstractNumId w:val="7"/>
  </w:num>
  <w:num w:numId="11" w16cid:durableId="1562866186">
    <w:abstractNumId w:val="0"/>
  </w:num>
  <w:num w:numId="12" w16cid:durableId="590939832">
    <w:abstractNumId w:val="2"/>
  </w:num>
  <w:num w:numId="13" w16cid:durableId="1804691233">
    <w:abstractNumId w:val="11"/>
  </w:num>
  <w:num w:numId="14" w16cid:durableId="44793834">
    <w:abstractNumId w:val="1"/>
  </w:num>
  <w:num w:numId="15" w16cid:durableId="1549536668">
    <w:abstractNumId w:val="4"/>
  </w:num>
  <w:num w:numId="16" w16cid:durableId="433478375">
    <w:abstractNumId w:val="3"/>
  </w:num>
  <w:num w:numId="17" w16cid:durableId="1308323566">
    <w:abstractNumId w:val="6"/>
  </w:num>
  <w:num w:numId="18" w16cid:durableId="366834749">
    <w:abstractNumId w:val="13"/>
  </w:num>
  <w:num w:numId="19" w16cid:durableId="1678847194">
    <w:abstractNumId w:val="10"/>
  </w:num>
  <w:num w:numId="20" w16cid:durableId="1814372694">
    <w:abstractNumId w:val="19"/>
  </w:num>
  <w:num w:numId="21" w16cid:durableId="1618177577">
    <w:abstractNumId w:val="12"/>
  </w:num>
  <w:num w:numId="22" w16cid:durableId="1852448410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6E5"/>
    <w:rsid w:val="00005ABC"/>
    <w:rsid w:val="00012546"/>
    <w:rsid w:val="00017A6C"/>
    <w:rsid w:val="000221D1"/>
    <w:rsid w:val="000229AA"/>
    <w:rsid w:val="0002523F"/>
    <w:rsid w:val="00031B01"/>
    <w:rsid w:val="00046EF0"/>
    <w:rsid w:val="0005343C"/>
    <w:rsid w:val="0005504A"/>
    <w:rsid w:val="00060723"/>
    <w:rsid w:val="0008136F"/>
    <w:rsid w:val="00085086"/>
    <w:rsid w:val="000909AD"/>
    <w:rsid w:val="00096299"/>
    <w:rsid w:val="00096877"/>
    <w:rsid w:val="000B21B6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255FE"/>
    <w:rsid w:val="00151197"/>
    <w:rsid w:val="001515D2"/>
    <w:rsid w:val="00163F5B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31FBD"/>
    <w:rsid w:val="00241D10"/>
    <w:rsid w:val="00244D54"/>
    <w:rsid w:val="00252F25"/>
    <w:rsid w:val="00256440"/>
    <w:rsid w:val="002568D2"/>
    <w:rsid w:val="00260952"/>
    <w:rsid w:val="00280F14"/>
    <w:rsid w:val="002826E8"/>
    <w:rsid w:val="0028504A"/>
    <w:rsid w:val="0028510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4123"/>
    <w:rsid w:val="00330684"/>
    <w:rsid w:val="00331B01"/>
    <w:rsid w:val="00333D54"/>
    <w:rsid w:val="00360109"/>
    <w:rsid w:val="00366E25"/>
    <w:rsid w:val="003708E1"/>
    <w:rsid w:val="003844FB"/>
    <w:rsid w:val="003932EE"/>
    <w:rsid w:val="003938DA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4006B8"/>
    <w:rsid w:val="00400BF4"/>
    <w:rsid w:val="00404869"/>
    <w:rsid w:val="0043449D"/>
    <w:rsid w:val="00446D5D"/>
    <w:rsid w:val="00447169"/>
    <w:rsid w:val="00452A54"/>
    <w:rsid w:val="004555F2"/>
    <w:rsid w:val="004603F3"/>
    <w:rsid w:val="00462021"/>
    <w:rsid w:val="00473282"/>
    <w:rsid w:val="00484197"/>
    <w:rsid w:val="0049550B"/>
    <w:rsid w:val="00496636"/>
    <w:rsid w:val="0049696E"/>
    <w:rsid w:val="004A1505"/>
    <w:rsid w:val="004A337C"/>
    <w:rsid w:val="004B6121"/>
    <w:rsid w:val="004C4361"/>
    <w:rsid w:val="004E1D64"/>
    <w:rsid w:val="004E5787"/>
    <w:rsid w:val="004E7A0B"/>
    <w:rsid w:val="004F118F"/>
    <w:rsid w:val="004F1E24"/>
    <w:rsid w:val="004F49B5"/>
    <w:rsid w:val="004F5AFB"/>
    <w:rsid w:val="004F6687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64011"/>
    <w:rsid w:val="00665A47"/>
    <w:rsid w:val="006715C6"/>
    <w:rsid w:val="0069304A"/>
    <w:rsid w:val="006B1072"/>
    <w:rsid w:val="006B12F4"/>
    <w:rsid w:val="006B260E"/>
    <w:rsid w:val="006B4577"/>
    <w:rsid w:val="006C258F"/>
    <w:rsid w:val="006C3E84"/>
    <w:rsid w:val="006D0668"/>
    <w:rsid w:val="006D510E"/>
    <w:rsid w:val="006E0892"/>
    <w:rsid w:val="00702E88"/>
    <w:rsid w:val="00703632"/>
    <w:rsid w:val="00711853"/>
    <w:rsid w:val="00712BAD"/>
    <w:rsid w:val="00725A8F"/>
    <w:rsid w:val="007307C2"/>
    <w:rsid w:val="00741439"/>
    <w:rsid w:val="00747CF8"/>
    <w:rsid w:val="0076096B"/>
    <w:rsid w:val="00766ED7"/>
    <w:rsid w:val="00785A2F"/>
    <w:rsid w:val="0079094A"/>
    <w:rsid w:val="007B000E"/>
    <w:rsid w:val="007B10AF"/>
    <w:rsid w:val="007B5032"/>
    <w:rsid w:val="007C4F1A"/>
    <w:rsid w:val="007C6B32"/>
    <w:rsid w:val="007C6DC8"/>
    <w:rsid w:val="007C7649"/>
    <w:rsid w:val="007D189C"/>
    <w:rsid w:val="007F7195"/>
    <w:rsid w:val="0080206D"/>
    <w:rsid w:val="00804EFC"/>
    <w:rsid w:val="00834495"/>
    <w:rsid w:val="00837F98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F5DB7"/>
    <w:rsid w:val="009074C0"/>
    <w:rsid w:val="00911D7B"/>
    <w:rsid w:val="00931041"/>
    <w:rsid w:val="00933E45"/>
    <w:rsid w:val="009450B1"/>
    <w:rsid w:val="009471B1"/>
    <w:rsid w:val="00950915"/>
    <w:rsid w:val="009638CC"/>
    <w:rsid w:val="009746D4"/>
    <w:rsid w:val="0098707F"/>
    <w:rsid w:val="00991A2D"/>
    <w:rsid w:val="009A6827"/>
    <w:rsid w:val="009C522D"/>
    <w:rsid w:val="009E0CCB"/>
    <w:rsid w:val="009E0E50"/>
    <w:rsid w:val="009E1994"/>
    <w:rsid w:val="009E281D"/>
    <w:rsid w:val="009E4439"/>
    <w:rsid w:val="009F34C9"/>
    <w:rsid w:val="009F78B4"/>
    <w:rsid w:val="00A0600B"/>
    <w:rsid w:val="00A20022"/>
    <w:rsid w:val="00A21464"/>
    <w:rsid w:val="00A30555"/>
    <w:rsid w:val="00A362E7"/>
    <w:rsid w:val="00A40ADD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12470"/>
    <w:rsid w:val="00B31481"/>
    <w:rsid w:val="00B33EDC"/>
    <w:rsid w:val="00B45111"/>
    <w:rsid w:val="00B46970"/>
    <w:rsid w:val="00B51B4C"/>
    <w:rsid w:val="00B568EB"/>
    <w:rsid w:val="00B663EA"/>
    <w:rsid w:val="00B70A21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96474"/>
    <w:rsid w:val="00CA532A"/>
    <w:rsid w:val="00CC4602"/>
    <w:rsid w:val="00CD35DC"/>
    <w:rsid w:val="00CD5F5D"/>
    <w:rsid w:val="00CD6048"/>
    <w:rsid w:val="00CF560A"/>
    <w:rsid w:val="00CF7AAA"/>
    <w:rsid w:val="00CF7C98"/>
    <w:rsid w:val="00D05281"/>
    <w:rsid w:val="00D06840"/>
    <w:rsid w:val="00D234D5"/>
    <w:rsid w:val="00D31897"/>
    <w:rsid w:val="00D35220"/>
    <w:rsid w:val="00D45BB4"/>
    <w:rsid w:val="00D52CC0"/>
    <w:rsid w:val="00D54B1D"/>
    <w:rsid w:val="00D764E4"/>
    <w:rsid w:val="00D77B22"/>
    <w:rsid w:val="00D824F3"/>
    <w:rsid w:val="00DA341C"/>
    <w:rsid w:val="00DA7CD5"/>
    <w:rsid w:val="00DB030D"/>
    <w:rsid w:val="00DB4322"/>
    <w:rsid w:val="00DB45B9"/>
    <w:rsid w:val="00DC47E6"/>
    <w:rsid w:val="00DE21E8"/>
    <w:rsid w:val="00DE74B7"/>
    <w:rsid w:val="00DF4D3D"/>
    <w:rsid w:val="00DF686E"/>
    <w:rsid w:val="00E010FA"/>
    <w:rsid w:val="00E019CD"/>
    <w:rsid w:val="00E03B71"/>
    <w:rsid w:val="00E05739"/>
    <w:rsid w:val="00E077F5"/>
    <w:rsid w:val="00E21AAF"/>
    <w:rsid w:val="00E25F07"/>
    <w:rsid w:val="00E42FBF"/>
    <w:rsid w:val="00E44628"/>
    <w:rsid w:val="00E45628"/>
    <w:rsid w:val="00E55D98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470FE"/>
    <w:rsid w:val="00F57DE3"/>
    <w:rsid w:val="00F623FA"/>
    <w:rsid w:val="00F630F9"/>
    <w:rsid w:val="00F6735E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CF560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4</cp:revision>
  <cp:lastPrinted>2020-12-14T16:15:00Z</cp:lastPrinted>
  <dcterms:created xsi:type="dcterms:W3CDTF">2025-05-12T21:45:00Z</dcterms:created>
  <dcterms:modified xsi:type="dcterms:W3CDTF">2025-05-16T22:53:00Z</dcterms:modified>
</cp:coreProperties>
</file>